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6.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41.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L’attacco ed il primo Tiro Critico consuma una Azione, ogni 2 Tiro Critico ulteriori si consuma un altra Azione. Il giocatore può decidere di usare il numero di Azioni che preferisce, rinunciando ad eventuali Tiri Critici ottenuti. Questa scelta può essere fatta anche dopo il Tiro per Colpire.</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6" Target="media/rId236.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41" Target="media/rId241.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18:05:08Z</dcterms:created>
  <dcterms:modified xsi:type="dcterms:W3CDTF">2022-06-04T18:05:08Z</dcterms:modified>
</cp:coreProperties>
</file>

<file path=docProps/custom.xml><?xml version="1.0" encoding="utf-8"?>
<Properties xmlns="http://schemas.openxmlformats.org/officeDocument/2006/custom-properties" xmlns:vt="http://schemas.openxmlformats.org/officeDocument/2006/docPropsVTypes"/>
</file>